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ing</w:t>
      </w:r>
      <w:r>
        <w:t xml:space="preserve"> </w:t>
      </w:r>
      <w:r>
        <w:t xml:space="preserve">Program</w:t>
      </w:r>
      <w:r>
        <w:t xml:space="preserve"> </w:t>
      </w:r>
      <w:r>
        <w:t xml:space="preserve">in</w:t>
      </w:r>
      <w:r>
        <w:t xml:space="preserve"> </w:t>
      </w:r>
      <w:r>
        <w:t xml:space="preserve">Moscow,</w:t>
      </w:r>
      <w:r>
        <w:t xml:space="preserve"> </w:t>
      </w:r>
      <w:r>
        <w:t xml:space="preserve">Russia</w:t>
      </w:r>
    </w:p>
    <w:bookmarkStart w:id="20" w:name="Xf0b43f3ea1faf074493b0a2471529de5d763087"/>
    <w:p>
      <w:pPr>
        <w:pStyle w:val="Heading1"/>
      </w:pPr>
      <w:r>
        <w:t xml:space="preserve">Scholarship Application Letter for Marine Engineering Program at Moscow-Based Institution</w:t>
      </w:r>
    </w:p>
    <w:p>
      <w:pPr>
        <w:pStyle w:val="FirstParagraph"/>
      </w:pPr>
      <w:r>
        <w:t xml:space="preserve">Dear Scholarship Committee of the Russian Academy of Maritime and Engineering Studies,</w:t>
      </w:r>
    </w:p>
    <w:p>
      <w:pPr>
        <w:pStyle w:val="BodyText"/>
      </w:pPr>
      <w:r>
        <w:t xml:space="preserve">With profound enthusiasm and unwavering dedication, I submit my application for the prestigious International Scholarship in Marine Engineering at your esteemed institution in Moscow, Russia. As a passionate engineering student from [Your Country], I have meticulously cultivated my academic journey to prepare for a career as a distinguished</w:t>
      </w:r>
      <w:r>
        <w:t xml:space="preserve"> </w:t>
      </w:r>
      <w:r>
        <w:rPr>
          <w:bCs/>
          <w:b/>
        </w:rPr>
        <w:t xml:space="preserve">Marine Engineer</w:t>
      </w:r>
      <w:r>
        <w:t xml:space="preserve">, and I am compelled to seek this opportunity to advance my expertise within the dynamic academic and industrial landscape of</w:t>
      </w:r>
      <w:r>
        <w:t xml:space="preserve"> </w:t>
      </w:r>
      <w:r>
        <w:rPr>
          <w:bCs/>
          <w:b/>
        </w:rPr>
        <w:t xml:space="preserve">Russia Moscow</w:t>
      </w:r>
      <w:r>
        <w:t xml:space="preserve">. This Scholarship Application Letter encapsulates not merely an application, but a testament to my commitment to contributing meaningfully to global maritime innovation, with Russia serving as the strategic epicenter for my professional evolution.</w:t>
      </w:r>
    </w:p>
    <w:p>
      <w:pPr>
        <w:pStyle w:val="BodyText"/>
      </w:pPr>
      <w:r>
        <w:t xml:space="preserve">My fascination with marine engineering began during childhood visits to coastal communities in [Your Country], where I marveled at the intricate interplay between vessel design, oceanic forces, and human ingenuity. This curiosity blossomed into a rigorous academic pursuit: I earned a Bachelor’s degree in Mechanical Engineering with honors from [Your University], specializing in fluid dynamics and naval architecture. My capstone project—designing an energy-efficient propeller system for small coastal vessels—earned commendation for its practical application in reducing fuel consumption by 18%. However, I recognized that true mastery of marine engineering demands immersion in environments where maritime heritage, industrial scale, and cutting-edge research converge—a reality epitomized by</w:t>
      </w:r>
      <w:r>
        <w:t xml:space="preserve"> </w:t>
      </w:r>
      <w:r>
        <w:rPr>
          <w:bCs/>
          <w:b/>
        </w:rPr>
        <w:t xml:space="preserve">Russia Moscow</w:t>
      </w:r>
      <w:r>
        <w:t xml:space="preserve">.</w:t>
      </w:r>
    </w:p>
    <w:p>
      <w:pPr>
        <w:pStyle w:val="BodyText"/>
      </w:pPr>
      <w:r>
        <w:t xml:space="preserve">My decision to pursue advanced studies in Moscow is driven by three compelling imperatives. First, Russia’s strategic investment in its maritime sector—evident through initiatives like the Northern Sea Route development and the modernization of the Baltic Shipyard—creates unparalleled opportunities for a</w:t>
      </w:r>
      <w:r>
        <w:t xml:space="preserve"> </w:t>
      </w:r>
      <w:r>
        <w:rPr>
          <w:bCs/>
          <w:b/>
        </w:rPr>
        <w:t xml:space="preserve">Marine Engineer</w:t>
      </w:r>
      <w:r>
        <w:t xml:space="preserve">. Second, Moscow hosts world-class institutions like [Mention Specific University/Institute, e.g., "Moscow State Technical University of Civil Aviation’s Maritime Engineering Division" or "Russian Academy of Sciences’ Institute for Ocean Technology"], which uniquely integrate theoretical research with industrial collaboration. Third, the city’s position as a global hub for engineering education provides access to international networks—such as partnerships with St. Petersburg Port Authority and Arctic shipping consortia—that are indispensable for holistic development. This Scholarship Application Letter is not merely an application; it is a strategic alignment of my ambitions with Moscow’s vision for maritime excellence.</w:t>
      </w:r>
    </w:p>
    <w:p>
      <w:pPr>
        <w:pStyle w:val="BodyText"/>
      </w:pPr>
      <w:r>
        <w:t xml:space="preserve">Specifically, I am drawn to the [University Name]’s Master’s program in Marine Engineering, particularly its focus on Arctic navigation systems and sustainable ship design. Professor [Fictional/Real Name, e.g., "Dr. Elena Petrova"], whose work on ice-class vessel hull optimization directly addresses challenges of the Northern Sea Route, represents a mentor I aspire to learn from. I have already reviewed course syllabi, including "Advanced Hydrodynamics for Polar Operations" and "Marine Propulsion Systems Innovation," which resonate with my research interests in optimizing vessel efficiency under extreme conditions. Crucially, Moscow’s proximity to major shipbuilding centers like Baltiysky Zavod and Kaliningrad Shipyard ensures hands-on experience—a critical component absent from theoretical programs elsewhere. This program is the only one that bridges my academic goals with Russia’s tangible maritime ambitions.</w:t>
      </w:r>
    </w:p>
    <w:p>
      <w:pPr>
        <w:pStyle w:val="BodyText"/>
      </w:pPr>
      <w:r>
        <w:t xml:space="preserve">My professional trajectory aligns seamlessly with Russia’s strategic needs. As a</w:t>
      </w:r>
      <w:r>
        <w:t xml:space="preserve"> </w:t>
      </w:r>
      <w:r>
        <w:rPr>
          <w:bCs/>
          <w:b/>
        </w:rPr>
        <w:t xml:space="preserve">Marine Engineer</w:t>
      </w:r>
      <w:r>
        <w:t xml:space="preserve">, I aim to develop solutions for sustainable Arctic shipping, a sector where Russia commands 80% of global icebreaker capacity. My prior work on corrosion-resistant coatings for offshore platforms—published in the [Journal Name]—demonstrates my ability to translate research into industry impact. In Moscow, I will leverage resources like the Institute’s cryogenic testing facilities and access to the Baltic Sea’s real-world conditions to refine these innovations. Moreover, Russia’s leadership in LNG-fueled vessels (e.g., Yamal LNG project) offers a platform for me to contribute immediately upon graduation, supporting the nation’s goal of reducing maritime emissions by 40% by 2035.</w:t>
      </w:r>
    </w:p>
    <w:p>
      <w:pPr>
        <w:pStyle w:val="BodyText"/>
      </w:pPr>
      <w:r>
        <w:t xml:space="preserve">This scholarship is pivotal to my success. As an international student without significant familial financial resources, the cost of living and tuition in Moscow would otherwise be prohibitive. The scholarship would alleviate this burden, enabling me to fully immerse in academic pursuits—attending industry forums like the International Maritime Organization (IMO) events held annually in Moscow—and collaborating with peers from 30+ nations at [University Name]. Beyond financial support, it symbolizes trust in my potential to become a bridge between Russia’s maritime engineering excellence and global innovation. I envision myself, as a certified</w:t>
      </w:r>
      <w:r>
        <w:t xml:space="preserve"> </w:t>
      </w:r>
      <w:r>
        <w:rPr>
          <w:bCs/>
          <w:b/>
        </w:rPr>
        <w:t xml:space="preserve">Marine Engineer</w:t>
      </w:r>
      <w:r>
        <w:t xml:space="preserve">, contributing to projects like the new Arctic deepwater port at Port Vankarem, ensuring safety and sustainability for Russia’s economic frontier.</w:t>
      </w:r>
    </w:p>
    <w:p>
      <w:pPr>
        <w:pStyle w:val="BodyText"/>
      </w:pPr>
      <w:r>
        <w:t xml:space="preserve">I have long admired how Moscow cultivates talent through programs that prioritize applied research over theoretical abstraction. My application reflects this ethos: I am not merely seeking a degree but a catalyst to become a leader who embodies the spirit of Russian maritime engineering—innovative, resilient, and globally engaged. The city’s blend of historical significance (e.g., the 19th-century shipyards along the Moskva River) and modern ambition (e.g., Moscow’s new Maritime Innovation Center) creates an environment where my ideas can flourish. This is not just a study destination; it is where I will forge my identity as a</w:t>
      </w:r>
      <w:r>
        <w:t xml:space="preserve"> </w:t>
      </w:r>
      <w:r>
        <w:rPr>
          <w:bCs/>
          <w:b/>
        </w:rPr>
        <w:t xml:space="preserve">Marine Engineer</w:t>
      </w:r>
      <w:r>
        <w:t xml:space="preserve"> </w:t>
      </w:r>
      <w:r>
        <w:t xml:space="preserve">committed to Russia’s maritime legacy.</w:t>
      </w:r>
    </w:p>
    <w:p>
      <w:pPr>
        <w:pStyle w:val="BodyText"/>
      </w:pPr>
      <w:r>
        <w:t xml:space="preserve">In closing, I implore the Committee to consider this Scholarship Application Letter as more than a document—it is an earnest pledge of dedication. I promise to honor your investment by excelling academically, participating actively in Moscow’s engineering community, and ultimately advancing Russia’s position as a global maritime leader. My journey from [Your Country] to the heart of</w:t>
      </w:r>
      <w:r>
        <w:t xml:space="preserve"> </w:t>
      </w:r>
      <w:r>
        <w:rPr>
          <w:bCs/>
          <w:b/>
        </w:rPr>
        <w:t xml:space="preserve">Russia Moscow</w:t>
      </w:r>
      <w:r>
        <w:t xml:space="preserve"> </w:t>
      </w:r>
      <w:r>
        <w:t xml:space="preserve">is purposeful; my vision as a</w:t>
      </w:r>
      <w:r>
        <w:t xml:space="preserve"> </w:t>
      </w:r>
      <w:r>
        <w:rPr>
          <w:bCs/>
          <w:b/>
        </w:rPr>
        <w:t xml:space="preserve">Marine Engineer</w:t>
      </w:r>
      <w:r>
        <w:t xml:space="preserve"> </w:t>
      </w:r>
      <w:r>
        <w:t xml:space="preserve">is clear. I am ready to contribute to your institution, your nation, and the world’s oceans.</w:t>
      </w:r>
    </w:p>
    <w:p>
      <w:pPr>
        <w:pStyle w:val="BodyText"/>
      </w:pPr>
      <w:r>
        <w:t xml:space="preserve">Thank you for considering my application. I eagerly await the opportunity to discuss how my skills align with [University Name]’s mission and Russia’s maritime future.</w:t>
      </w:r>
    </w:p>
    <w:p>
      <w:pPr>
        <w:pStyle w:val="BodyText"/>
      </w:pPr>
      <w:r>
        <w:t xml:space="preserve">Sincerely,</w:t>
      </w:r>
    </w:p>
    <w:p>
      <w:pPr>
        <w:pStyle w:val="BodyText"/>
      </w:pPr>
      <w:r>
        <w:t xml:space="preserve">[Your Full Name]</w:t>
      </w:r>
    </w:p>
    <w:p>
      <w:pPr>
        <w:pStyle w:val="BodyText"/>
      </w:pPr>
      <w:r>
        <w:t xml:space="preserve">[Your Contact Information: Email, Phone, Nationality]</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ing Program in Moscow, Russia</dc:title>
  <dc:creator/>
  <dc:language>en</dc:language>
  <cp:keywords/>
  <dcterms:created xsi:type="dcterms:W3CDTF">2026-07-23T07:44:17Z</dcterms:created>
  <dcterms:modified xsi:type="dcterms:W3CDTF">2026-07-23T07:44:17Z</dcterms:modified>
</cp:coreProperties>
</file>

<file path=docProps/custom.xml><?xml version="1.0" encoding="utf-8"?>
<Properties xmlns="http://schemas.openxmlformats.org/officeDocument/2006/custom-properties" xmlns:vt="http://schemas.openxmlformats.org/officeDocument/2006/docPropsVTypes"/>
</file>